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Advanced Dental Specialization Program at University of Brasília (UnB)</w:t>
      </w:r>
    </w:p>
    <w:bookmarkEnd w:id="20"/>
    <w:p>
      <w:pPr>
        <w:pStyle w:val="BodyText"/>
      </w:pPr>
      <w:r>
        <w:t xml:space="preserve">October 26, 2023</w:t>
      </w:r>
    </w:p>
    <w:p>
      <w:pPr>
        <w:pStyle w:val="BodyText"/>
      </w:pPr>
      <w:r>
        <w:t xml:space="preserve">Scholarship Committee</w:t>
      </w:r>
    </w:p>
    <w:p>
      <w:pPr>
        <w:pStyle w:val="BodyText"/>
      </w:pPr>
      <w:r>
        <w:t xml:space="preserve">University of Brasília (UnB)</w:t>
      </w:r>
    </w:p>
    <w:p>
      <w:pPr>
        <w:pStyle w:val="BodyText"/>
      </w:pPr>
      <w:r>
        <w:t xml:space="preserve">Brasília, Federal District</w:t>
      </w:r>
    </w:p>
    <w:p>
      <w:pPr>
        <w:pStyle w:val="BodyText"/>
      </w:pPr>
      <w:r>
        <w:t xml:space="preserve">Brazil</w:t>
      </w:r>
    </w:p>
    <w:bookmarkStart w:id="21" w:name="dear-esteemed-scholarship-committee"/>
    <w:p>
      <w:pPr>
        <w:pStyle w:val="Heading2"/>
      </w:pPr>
      <w:r>
        <w:t xml:space="preserve">Dear Esteemed Scholarship Committee,</w:t>
      </w:r>
    </w:p>
    <w:bookmarkEnd w:id="21"/>
    <w:p>
      <w:pPr>
        <w:pStyle w:val="FirstParagraph"/>
      </w:pPr>
      <w:r>
        <w:t xml:space="preserve">It is with profound enthusiasm and unwavering dedication to advancing oral healthcare that I submit this Scholarship Application Letter for the Advanced Dental Specialization Program at the University of Brasília (UnB) in Brazil Brasília. As a qualified Dentist with five years of clinical practice across underserved communities in my home country, I have witnessed firsthand the transformative impact of specialized dental education on public health outcomes. My mission to bridge healthcare disparities through evidence-based dentistry has led me to pursue this opportunity in Brazil's capital—a city that embodies both the challenges and innovations shaping modern oral healthcare in South America.</w:t>
      </w:r>
    </w:p>
    <w:p>
      <w:pPr>
        <w:pStyle w:val="BodyText"/>
      </w:pPr>
      <w:r>
        <w:t xml:space="preserve">Having graduated with honors from [Your Dental School] in [Your Country], I completed my dental licensure and spent three years providing comprehensive care to over 5,000 patients in rural clinics where access to specialized treatments remained critically limited. During this period, I managed complex restorative cases, pediatric dentistry programs, and community oral health education initiatives—often with inadequate resources. These experiences crystallized my understanding that sustainable dental advancement requires not only clinical excellence but also deep engagement with regional healthcare systems. Brazil Brasília stands as the ideal nexus for this growth: as the nation's political and academic epicenter, it hosts cutting-edge research facilities like UnB’s Dental School, which consistently leads in developing culturally responsive oral healthcare models for diverse Brazilian populations.</w:t>
      </w:r>
    </w:p>
    <w:p>
      <w:pPr>
        <w:pStyle w:val="BodyText"/>
      </w:pPr>
      <w:r>
        <w:t xml:space="preserve">The University of Brasília's Master’s Program in Pediatric Dentistry and Oral Rehabilitation specifically aligns with my professional vision. I am particularly drawn to Professor Ana Maria Silva’s pioneering work on fluoride delivery systems for low-income communities—a project that directly addresses the dental caries crisis affecting 70% of Brazilian children under 12, per the Ministry of Health. In Brasília, I would have unparalleled access to clinical rotations at Hospital Universitário de Brasília (HUB), where multidisciplinary teams integrate dentistry with nutrition and chronic disease management. This holistic approach mirrors my belief that a Dentist must transcend technical skills to become a public health advocate—a philosophy embodied by UnB’s curriculum.</w:t>
      </w:r>
    </w:p>
    <w:p>
      <w:pPr>
        <w:pStyle w:val="BodyText"/>
      </w:pPr>
      <w:r>
        <w:t xml:space="preserve">My proposed research, "Culturally Adapted Preventive Strategies for Rural Brazilian Communities," seeks to develop low-cost oral hygiene protocols using locally available materials. This work is urgently needed in Brazil’s interior states, where 42% of the population lacks regular dental access (IBGE 2022). By studying in Brasília, I will leverage UnB’s partnerships with municipal health networks to pilot this model across Goiás and Tocantins—proving that specialized training can directly reduce preventable oral diseases. This project is not merely academic; it represents my commitment to transforming Brazil’s healthcare landscape through actionable science, precisely where a Scholarships Application Letter must articulate tangible community impact.</w:t>
      </w:r>
    </w:p>
    <w:p>
      <w:pPr>
        <w:pStyle w:val="BodyText"/>
      </w:pPr>
      <w:r>
        <w:t xml:space="preserve">The financial barrier to this critical training remains my greatest obstacle. While I have secured partial funding from my national dental association, the full tuition and living expenses for a two-year specialization would exceed my savings by 250%. This Scholarship Application Letter serves as both an appeal and a promise: your investment will not only empower me to complete advanced training but will catalyze ripple effects across Brazil’s healthcare sector. Upon graduation, I commit to dedicating 70% of my career in Brasília’s public health system—mentoring new Dentist professionals while expanding my community outreach program to three additional federal districts within five years.</w:t>
      </w:r>
    </w:p>
    <w:p>
      <w:pPr>
        <w:pStyle w:val="BodyText"/>
      </w:pPr>
      <w:r>
        <w:t xml:space="preserve">Brazil Brasília’s unique position as a laboratory for national policy innovation makes it indispensable for this work. Unlike coastal cities, Brasília’s demographic diversity—encompassing indigenous populations, Afro-Brazilian communities, and migrant workers—demands nuanced dental approaches that textbooks alone cannot provide. UnB’s emphasis on "Healthcare in the Context of National Development" ensures I’ll graduate not as a technician but as a systems thinker capable of designing solutions for Brazil’s most complex health challenges. My prior volunteer work with Rede Cegonha (Brazilian Maternal Health Program) further demonstrates my ability to collaborate across cultural and socioeconomic divides—skills vital for success in Brasília’s dynamic environment.</w:t>
      </w:r>
    </w:p>
    <w:p>
      <w:pPr>
        <w:pStyle w:val="BodyText"/>
      </w:pPr>
      <w:r>
        <w:t xml:space="preserve">I am deeply aware that the role of a Dentist in Brazil extends beyond clinical practice to active citizenship. In my current position, I’ve organized free dental camps during holidays, mobilizing 15 volunteers and serving 800+ patients annually. This ethos aligns with UnB’s mission to "produce knowledge for social transformation." I envision using this scholarship not only to gain expertise but to contribute meaningfully to Brasília’s dental infrastructure—perhaps through developing a mobile clinic network modeled after the university’s successful projects in the Distrito Federal. My proficiency in Portuguese (C1 level), cultural adaptability, and fluency in English ensure seamless integration into both academic and community settings.</w:t>
      </w:r>
    </w:p>
    <w:p>
      <w:pPr>
        <w:pStyle w:val="BodyText"/>
      </w:pPr>
      <w:r>
        <w:t xml:space="preserve">The Scholarship Application Letter I present today is more than a request; it is a blueprint for sustainable impact. By investing in my training at UnB, you are empowering one Dentist to serve as a bridge between global best practices and Brazil’s grassroots needs. As the world confronts rising oral disease burdens, Brazil Brasília stands at the forefront of innovative solutions—and I am ready to contribute from within its heart. My academic record (3.9/4.0 GPA), clinical experience, and unwavering dedication to equitable care have prepared me for this next step. I respectfully request the opportunity to join UnB’s pioneering community and repay your trust through tangible contributions to Brazil’s oral health future.</w:t>
      </w:r>
    </w:p>
    <w:p>
      <w:pPr>
        <w:pStyle w:val="BodyText"/>
      </w:pPr>
      <w:r>
        <w:t xml:space="preserve">Thank you for considering my application. I eagerly await the possibility of discussing how my vision aligns with UnB’s mission in person and am available at your earliest convenience. My resume, reference letters from two dental professors, and research proposal are attached for your review.</w:t>
      </w:r>
    </w:p>
    <w:p>
      <w:pPr>
        <w:pStyle w:val="BodyText"/>
      </w:pPr>
      <w:r>
        <w:t xml:space="preserve">Sincerely,</w:t>
      </w:r>
    </w:p>
    <w:p>
      <w:pPr>
        <w:pStyle w:val="BodyText"/>
      </w:pPr>
      <w:r>
        <w:t xml:space="preserve">[Your Full Name]</w:t>
      </w:r>
    </w:p>
    <w:p>
      <w:pPr>
        <w:pStyle w:val="BodyText"/>
      </w:pPr>
      <w:r>
        <w:t xml:space="preserve">[Your Professional Title]</w:t>
      </w:r>
    </w:p>
    <w:p>
      <w:pPr>
        <w:pStyle w:val="BodyText"/>
      </w:pPr>
      <w:r>
        <w:t xml:space="preserve">[Email Address] | [Phone Number] | [City, Country]</w:t>
      </w:r>
    </w:p>
    <w:p>
      <w:pPr>
        <w:pStyle w:val="BodyText"/>
      </w:pPr>
      <w:r>
        <w:t xml:space="preserve">This Scholarship Application Letter has been written with specific emphasis on the unique opportunities presented by Brazil Brasília for a Dentist seeking to advance public oral health initiatives through advanced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Program in Brazil Brasília</dc:title>
  <dc:creator/>
  <dc:language>en</dc:language>
  <cp:keywords/>
  <dcterms:created xsi:type="dcterms:W3CDTF">2026-07-21T11:06:38Z</dcterms:created>
  <dcterms:modified xsi:type="dcterms:W3CDTF">2026-07-21T11:06:38Z</dcterms:modified>
</cp:coreProperties>
</file>

<file path=docProps/custom.xml><?xml version="1.0" encoding="utf-8"?>
<Properties xmlns="http://schemas.openxmlformats.org/officeDocument/2006/custom-properties" xmlns:vt="http://schemas.openxmlformats.org/officeDocument/2006/docPropsVTypes"/>
</file>